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3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bookmarkStart w:id="22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1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3"/>
        </w:numPr>
        <w:pStyle w:val="Compact"/>
      </w:pPr>
      <w:r>
        <w:t xml:space="preserve">The address of the website.</w:t>
      </w:r>
    </w:p>
    <w:p>
      <w:pPr>
        <w:numPr>
          <w:ilvl w:val="0"/>
          <w:numId w:val="1003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3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3"/>
    <w:bookmarkStart w:id="24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reason why you think the site should be blocked.</w:t>
      </w:r>
    </w:p>
    <w:bookmarkEnd w:id="24"/>
    <w:bookmarkStart w:id="26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5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5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5">
        <w:r>
          <w:rPr>
            <w:rStyle w:val="Hyperlink"/>
          </w:rPr>
          <w:t xml:space="preserve">OperationalSecurityTeam@justice.gov.uk</w:t>
        </w:r>
      </w:hyperlink>
    </w:p>
    <w:bookmarkEnd w:id="26"/>
    <w:bookmarkStart w:id="32" w:name="ariaid-title6"/>
    <w:p>
      <w:pPr>
        <w:pStyle w:val="Heading2"/>
      </w:pPr>
      <w:r>
        <w:t xml:space="preserve">General enquiries, including theft and loss</w:t>
      </w:r>
    </w:p>
    <w:bookmarkStart w:id="27" w:name="X48b58465d3fe60e3df2104f56cdddae81e3335e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7"/>
    <w:bookmarkStart w:id="29" w:name="Xafc42cd2ec866eed99fc37cfd5587cbc3138b0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9"/>
    <w:bookmarkStart w:id="31" w:name="X3bd2b2ee4b5bf7e4d03aa0794006a94bee37b0f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28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28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1-01-04T16:40:53Z</dcterms:created>
  <dcterms:modified xsi:type="dcterms:W3CDTF">2021-01-04T16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web-browsing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